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80BA29" w14:textId="77777777" w:rsidR="006D61E3" w:rsidRDefault="006D61E3">
      <w:pPr>
        <w:rPr>
          <w:rFonts w:ascii="Times New Roman" w:eastAsia="Times New Roman" w:hAnsi="Times New Roman" w:cs="Times New Roman"/>
        </w:rPr>
      </w:pPr>
    </w:p>
    <w:p w14:paraId="6D729141" w14:textId="77777777" w:rsidR="006D61E3" w:rsidRDefault="0046480D">
      <w:pPr>
        <w:jc w:val="center"/>
        <w:rPr>
          <w:rFonts w:ascii="Times New Roman" w:eastAsia="Times New Roman" w:hAnsi="Times New Roman" w:cs="Times New Roman"/>
          <w:b/>
          <w:color w:val="FF0000"/>
          <w:sz w:val="36"/>
          <w:szCs w:val="36"/>
        </w:rPr>
      </w:pPr>
      <w:r>
        <w:rPr>
          <w:rFonts w:ascii="Times New Roman" w:eastAsia="Times New Roman" w:hAnsi="Times New Roman" w:cs="Times New Roman"/>
          <w:b/>
          <w:color w:val="FF0000"/>
          <w:sz w:val="36"/>
          <w:szCs w:val="36"/>
        </w:rPr>
        <w:t>Report Content</w:t>
      </w:r>
    </w:p>
    <w:p w14:paraId="5F3B6D10" w14:textId="77777777" w:rsidR="006D61E3" w:rsidRDefault="0046480D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Front page</w:t>
      </w:r>
    </w:p>
    <w:p w14:paraId="05D3E1CC" w14:textId="77777777" w:rsidR="006D61E3" w:rsidRDefault="0046480D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Certificate page</w:t>
      </w:r>
    </w:p>
    <w:p w14:paraId="2C8A0090" w14:textId="77777777" w:rsidR="006D61E3" w:rsidRDefault="0046480D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</w:rPr>
        <w:t>Table of contents</w:t>
      </w:r>
    </w:p>
    <w:p w14:paraId="454469A8" w14:textId="77777777" w:rsidR="006D61E3" w:rsidRDefault="0046480D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Abstract</w:t>
      </w:r>
    </w:p>
    <w:p w14:paraId="6C962799" w14:textId="77777777" w:rsidR="006D61E3" w:rsidRDefault="0046480D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Introduction</w:t>
      </w:r>
    </w:p>
    <w:p w14:paraId="577A030E" w14:textId="77777777" w:rsidR="006D61E3" w:rsidRDefault="0046480D">
      <w:pPr>
        <w:numPr>
          <w:ilvl w:val="1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 xml:space="preserve">Brief overview of the project </w:t>
      </w:r>
      <w:r>
        <w:rPr>
          <w:rFonts w:ascii="Times New Roman" w:eastAsia="Times New Roman" w:hAnsi="Times New Roman" w:cs="Times New Roman"/>
        </w:rPr>
        <w:t>/ Description of the problem being addressed</w:t>
      </w:r>
      <w:r>
        <w:rPr>
          <w:rFonts w:ascii="Times New Roman" w:eastAsia="Times New Roman" w:hAnsi="Times New Roman" w:cs="Times New Roman"/>
          <w:color w:val="000000"/>
        </w:rPr>
        <w:t>.</w:t>
      </w:r>
    </w:p>
    <w:p w14:paraId="7ED40E44" w14:textId="77777777" w:rsidR="006D61E3" w:rsidRDefault="0046480D">
      <w:pPr>
        <w:numPr>
          <w:ilvl w:val="1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Objective(s) of the project.</w:t>
      </w:r>
    </w:p>
    <w:p w14:paraId="28345345" w14:textId="77777777" w:rsidR="006D61E3" w:rsidRDefault="0046480D">
      <w:pPr>
        <w:numPr>
          <w:ilvl w:val="1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Importance/relevance of the project in the context of machine learning.</w:t>
      </w:r>
    </w:p>
    <w:p w14:paraId="7A6B4E9C" w14:textId="77777777" w:rsidR="006D61E3" w:rsidRDefault="0046480D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Literature Survey</w:t>
      </w:r>
    </w:p>
    <w:p w14:paraId="01B3C0FE" w14:textId="77777777" w:rsidR="006D61E3" w:rsidRDefault="0046480D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 xml:space="preserve">Problem statement </w:t>
      </w:r>
    </w:p>
    <w:p w14:paraId="67FF8FBC" w14:textId="77777777" w:rsidR="006D61E3" w:rsidRDefault="0046480D">
      <w:pPr>
        <w:numPr>
          <w:ilvl w:val="1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Clearly define the problem you are addressing.</w:t>
      </w:r>
    </w:p>
    <w:p w14:paraId="523A19BB" w14:textId="77777777" w:rsidR="006D61E3" w:rsidRDefault="0046480D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Dataset description</w:t>
      </w:r>
    </w:p>
    <w:p w14:paraId="19FA0423" w14:textId="77777777" w:rsidR="006D61E3" w:rsidRDefault="0046480D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Description of the dataset used in the project.</w:t>
      </w:r>
    </w:p>
    <w:p w14:paraId="277D6717" w14:textId="77777777" w:rsidR="006D61E3" w:rsidRDefault="0046480D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Source of the dataset.</w:t>
      </w:r>
    </w:p>
    <w:p w14:paraId="10E8B5ED" w14:textId="77777777" w:rsidR="006D61E3" w:rsidRDefault="0046480D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Features included in the dataset.</w:t>
      </w:r>
    </w:p>
    <w:p w14:paraId="4A97ED09" w14:textId="77777777" w:rsidR="006D61E3" w:rsidRDefault="0046480D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Size of the dataset.</w:t>
      </w:r>
    </w:p>
    <w:p w14:paraId="416D44FE" w14:textId="77777777" w:rsidR="006D61E3" w:rsidRDefault="0046480D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Any preprocessing steps applied to the dataset.</w:t>
      </w:r>
    </w:p>
    <w:p w14:paraId="17FC8C22" w14:textId="77777777" w:rsidR="006D61E3" w:rsidRDefault="0046480D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Methodology</w:t>
      </w:r>
    </w:p>
    <w:p w14:paraId="4E98AF3F" w14:textId="77777777" w:rsidR="006D61E3" w:rsidRDefault="0046480D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</w:rPr>
        <w:t xml:space="preserve">Description of the preprocessing. </w:t>
      </w:r>
    </w:p>
    <w:p w14:paraId="5287D4E2" w14:textId="77777777" w:rsidR="006D61E3" w:rsidRDefault="0046480D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Description of the machine learning techniques/algorithms/models used.</w:t>
      </w:r>
    </w:p>
    <w:p w14:paraId="3FFEC981" w14:textId="77777777" w:rsidR="006D61E3" w:rsidRDefault="0046480D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Justification for the chosen techniques/algorithms/models.</w:t>
      </w:r>
    </w:p>
    <w:p w14:paraId="2C8526D1" w14:textId="77777777" w:rsidR="006D61E3" w:rsidRDefault="0046480D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Implementation</w:t>
      </w:r>
    </w:p>
    <w:p w14:paraId="0B2EE84F" w14:textId="77777777" w:rsidR="006D61E3" w:rsidRDefault="0046480D">
      <w:pPr>
        <w:numPr>
          <w:ilvl w:val="1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</w:rPr>
        <w:t>Details of how the methodology was implemented.</w:t>
      </w:r>
    </w:p>
    <w:p w14:paraId="2192E403" w14:textId="77777777" w:rsidR="006D61E3" w:rsidRDefault="0046480D">
      <w:pPr>
        <w:numPr>
          <w:ilvl w:val="1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</w:rPr>
        <w:t>Tools and libraries used for implementation (e.g., Python, scikit-learn, TensorFlow).</w:t>
      </w:r>
    </w:p>
    <w:p w14:paraId="1B41FB3E" w14:textId="77777777" w:rsidR="006D61E3" w:rsidRDefault="0046480D">
      <w:pPr>
        <w:numPr>
          <w:ilvl w:val="1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</w:rPr>
        <w:t>Code snippets or pseudocode if necessary.</w:t>
      </w:r>
    </w:p>
    <w:p w14:paraId="4D503D2F" w14:textId="77777777" w:rsidR="006D61E3" w:rsidRDefault="006D61E3">
      <w:pPr>
        <w:numPr>
          <w:ilvl w:val="1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</w:rPr>
      </w:pPr>
    </w:p>
    <w:p w14:paraId="1A480EBD" w14:textId="77777777" w:rsidR="006D61E3" w:rsidRDefault="0046480D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Results</w:t>
      </w:r>
    </w:p>
    <w:p w14:paraId="596A3A41" w14:textId="77777777" w:rsidR="006D61E3" w:rsidRDefault="0046480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Presentation of the results obtained from the implementation</w:t>
      </w:r>
      <w:r>
        <w:rPr>
          <w:rFonts w:ascii="Times New Roman" w:eastAsia="Times New Roman" w:hAnsi="Times New Roman" w:cs="Times New Roman"/>
        </w:rPr>
        <w:t xml:space="preserve"> in the </w:t>
      </w:r>
      <w:proofErr w:type="spellStart"/>
      <w:r>
        <w:rPr>
          <w:rFonts w:ascii="Times New Roman" w:eastAsia="Times New Roman" w:hAnsi="Times New Roman" w:cs="Times New Roman"/>
        </w:rPr>
        <w:t>from</w:t>
      </w:r>
      <w:proofErr w:type="spellEnd"/>
      <w:r>
        <w:rPr>
          <w:rFonts w:ascii="Times New Roman" w:eastAsia="Times New Roman" w:hAnsi="Times New Roman" w:cs="Times New Roman"/>
        </w:rPr>
        <w:t xml:space="preserve"> of table and graphs. (To be explained) </w:t>
      </w:r>
    </w:p>
    <w:p w14:paraId="5B49C865" w14:textId="77777777" w:rsidR="006D61E3" w:rsidRDefault="0046480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 xml:space="preserve">Evaluation metrics </w:t>
      </w:r>
      <w:r>
        <w:rPr>
          <w:rFonts w:ascii="Times New Roman" w:eastAsia="Times New Roman" w:hAnsi="Times New Roman" w:cs="Times New Roman"/>
        </w:rPr>
        <w:t xml:space="preserve">are </w:t>
      </w:r>
      <w:r>
        <w:rPr>
          <w:rFonts w:ascii="Times New Roman" w:eastAsia="Times New Roman" w:hAnsi="Times New Roman" w:cs="Times New Roman"/>
          <w:color w:val="000000"/>
        </w:rPr>
        <w:t>used to assess the performance of the model(s).</w:t>
      </w:r>
    </w:p>
    <w:p w14:paraId="3899C367" w14:textId="77777777" w:rsidR="006D61E3" w:rsidRDefault="0046480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Comparison of results with baseline or previous approaches if applicable.</w:t>
      </w:r>
    </w:p>
    <w:p w14:paraId="7DEA11CB" w14:textId="77777777" w:rsidR="006D61E3" w:rsidRDefault="0046480D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Conclusion</w:t>
      </w:r>
    </w:p>
    <w:p w14:paraId="17B98E9C" w14:textId="77777777" w:rsidR="006D61E3" w:rsidRDefault="0046480D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>References</w:t>
      </w:r>
    </w:p>
    <w:p w14:paraId="44A0C5DF" w14:textId="77777777" w:rsidR="006D61E3" w:rsidRDefault="006D61E3"/>
    <w:p w14:paraId="66D3D5A0" w14:textId="77777777" w:rsidR="006D61E3" w:rsidRDefault="006D61E3"/>
    <w:p w14:paraId="67B73E41" w14:textId="77777777" w:rsidR="006D61E3" w:rsidRDefault="006D61E3"/>
    <w:p w14:paraId="7BDC295D" w14:textId="77777777" w:rsidR="006D61E3" w:rsidRDefault="006D61E3"/>
    <w:p w14:paraId="482BC840" w14:textId="77777777" w:rsidR="006D61E3" w:rsidRDefault="006D61E3"/>
    <w:p w14:paraId="52AE15A4" w14:textId="77777777" w:rsidR="006D61E3" w:rsidRDefault="006D61E3"/>
    <w:p w14:paraId="7B811EF9" w14:textId="77777777" w:rsidR="006D61E3" w:rsidRDefault="0046480D">
      <w:pPr>
        <w:jc w:val="center"/>
        <w:rPr>
          <w:rFonts w:ascii="Times New Roman" w:eastAsia="Times New Roman" w:hAnsi="Times New Roman" w:cs="Times New Roman"/>
          <w:b/>
          <w:color w:val="FF0000"/>
          <w:sz w:val="36"/>
          <w:szCs w:val="36"/>
        </w:rPr>
      </w:pPr>
      <w:r>
        <w:rPr>
          <w:rFonts w:ascii="Times New Roman" w:eastAsia="Times New Roman" w:hAnsi="Times New Roman" w:cs="Times New Roman"/>
          <w:b/>
          <w:color w:val="FF0000"/>
          <w:sz w:val="36"/>
          <w:szCs w:val="36"/>
        </w:rPr>
        <w:t>Report Format</w:t>
      </w:r>
    </w:p>
    <w:p w14:paraId="238E33F7" w14:textId="77777777" w:rsidR="006D61E3" w:rsidRDefault="006D61E3">
      <w:pPr>
        <w:jc w:val="center"/>
      </w:pPr>
    </w:p>
    <w:p w14:paraId="216C47CD" w14:textId="77777777" w:rsidR="006D61E3" w:rsidRDefault="0046480D">
      <w:pPr>
        <w:rPr>
          <w:rFonts w:ascii="Times New Roman" w:eastAsia="Times New Roman" w:hAnsi="Times New Roman" w:cs="Times New Roman"/>
          <w:b/>
          <w:sz w:val="32"/>
          <w:szCs w:val="32"/>
        </w:rPr>
      </w:pPr>
      <w:r>
        <w:rPr>
          <w:rFonts w:ascii="Times New Roman" w:eastAsia="Times New Roman" w:hAnsi="Times New Roman" w:cs="Times New Roman"/>
          <w:b/>
          <w:sz w:val="32"/>
          <w:szCs w:val="32"/>
        </w:rPr>
        <w:t>Chapter 1 (font- Times New Roman, font size- 16, bold, left justified)</w:t>
      </w:r>
    </w:p>
    <w:p w14:paraId="520B385F" w14:textId="77777777" w:rsidR="006D61E3" w:rsidRDefault="0046480D">
      <w:pPr>
        <w:jc w:val="center"/>
        <w:rPr>
          <w:rFonts w:ascii="Times New Roman" w:eastAsia="Times New Roman" w:hAnsi="Times New Roman" w:cs="Times New Roman"/>
          <w:sz w:val="36"/>
          <w:szCs w:val="36"/>
        </w:rPr>
      </w:pPr>
      <w:r>
        <w:rPr>
          <w:rFonts w:ascii="Times New Roman" w:eastAsia="Times New Roman" w:hAnsi="Times New Roman" w:cs="Times New Roman"/>
          <w:sz w:val="36"/>
          <w:szCs w:val="36"/>
        </w:rPr>
        <w:t xml:space="preserve">Chapter Name </w:t>
      </w:r>
    </w:p>
    <w:p w14:paraId="137E777F" w14:textId="77777777" w:rsidR="006D61E3" w:rsidRDefault="0046480D">
      <w:pPr>
        <w:jc w:val="center"/>
        <w:rPr>
          <w:rFonts w:ascii="Times New Roman" w:eastAsia="Times New Roman" w:hAnsi="Times New Roman" w:cs="Times New Roman"/>
          <w:sz w:val="36"/>
          <w:szCs w:val="36"/>
        </w:rPr>
      </w:pPr>
      <w:r>
        <w:rPr>
          <w:rFonts w:ascii="Times New Roman" w:eastAsia="Times New Roman" w:hAnsi="Times New Roman" w:cs="Times New Roman"/>
          <w:sz w:val="36"/>
          <w:szCs w:val="36"/>
        </w:rPr>
        <w:t>(font- Times New Roman, font size- 18, Center)</w:t>
      </w:r>
    </w:p>
    <w:p w14:paraId="75BAF496" w14:textId="77777777" w:rsidR="006D61E3" w:rsidRDefault="0046480D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he content of the chapter should be formatted in Times New Roman font, size 12, with justified text (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Ctrl+J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) and a paragraph indentation of 0.5 inches. A</w:t>
      </w:r>
      <w:r>
        <w:rPr>
          <w:rFonts w:ascii="Times New Roman" w:eastAsia="Times New Roman" w:hAnsi="Times New Roman" w:cs="Times New Roman"/>
          <w:sz w:val="24"/>
          <w:szCs w:val="24"/>
        </w:rPr>
        <w:t>lso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, maintain a line spacing of 1.5</w:t>
      </w:r>
    </w:p>
    <w:p w14:paraId="20461A33" w14:textId="77777777" w:rsidR="006D61E3" w:rsidRDefault="0046480D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Subheading to be named as 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1.1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(chapter number. Bullet number, font - Times </w:t>
      </w:r>
      <w:r>
        <w:rPr>
          <w:rFonts w:ascii="Times New Roman" w:eastAsia="Times New Roman" w:hAnsi="Times New Roman" w:cs="Times New Roman"/>
          <w:sz w:val="24"/>
          <w:szCs w:val="24"/>
        </w:rPr>
        <w:t>New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Roman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, size- 12, left justified. Preceding subheadings should be sequentially numbered as "1.1.1" and so forth.</w:t>
      </w:r>
    </w:p>
    <w:p w14:paraId="3C67EC2C" w14:textId="77777777" w:rsidR="006D61E3" w:rsidRDefault="0046480D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bookmarkStart w:id="0" w:name="_heading=h.gjdgxs" w:colFirst="0" w:colLast="0"/>
      <w:bookmarkEnd w:id="0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Table caption should be above the table, font - Times new roman, font size- 10, centered</w:t>
      </w:r>
    </w:p>
    <w:p w14:paraId="79DC1F0F" w14:textId="77777777" w:rsidR="006D61E3" w:rsidRDefault="0046480D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Figure caption should be below the figure, font - Times new roman, font size- 10, centered</w:t>
      </w:r>
    </w:p>
    <w:p w14:paraId="0CA082CE" w14:textId="77777777" w:rsidR="006D61E3" w:rsidRDefault="0046480D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Header and footer of the document should be in the font - Times new roman, font size- 9</w:t>
      </w:r>
    </w:p>
    <w:p w14:paraId="04C6D229" w14:textId="77777777" w:rsidR="006D61E3" w:rsidRDefault="006D61E3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A7920A5" w14:textId="77777777" w:rsidR="006D61E3" w:rsidRDefault="0046480D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able 1.1: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xyz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(Table chapter number. Number)</w:t>
      </w:r>
    </w:p>
    <w:tbl>
      <w:tblPr>
        <w:tblStyle w:val="a"/>
        <w:tblW w:w="5310" w:type="dxa"/>
        <w:tblInd w:w="170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411"/>
        <w:gridCol w:w="2189"/>
        <w:gridCol w:w="1710"/>
      </w:tblGrid>
      <w:tr w:rsidR="006D61E3" w14:paraId="04FFFD84" w14:textId="77777777">
        <w:tc>
          <w:tcPr>
            <w:tcW w:w="1411" w:type="dxa"/>
          </w:tcPr>
          <w:p w14:paraId="73E64B28" w14:textId="77777777" w:rsidR="006D61E3" w:rsidRDefault="006D61E3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89" w:type="dxa"/>
          </w:tcPr>
          <w:p w14:paraId="64DE28FA" w14:textId="77777777" w:rsidR="006D61E3" w:rsidRDefault="006D61E3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14:paraId="39D6EAF1" w14:textId="77777777" w:rsidR="006D61E3" w:rsidRDefault="006D61E3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6D61E3" w14:paraId="5DB46AB5" w14:textId="77777777">
        <w:tc>
          <w:tcPr>
            <w:tcW w:w="1411" w:type="dxa"/>
          </w:tcPr>
          <w:p w14:paraId="6BAD5BE2" w14:textId="77777777" w:rsidR="006D61E3" w:rsidRDefault="006D61E3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89" w:type="dxa"/>
          </w:tcPr>
          <w:p w14:paraId="74AAF05F" w14:textId="77777777" w:rsidR="006D61E3" w:rsidRDefault="006D61E3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0" w:type="dxa"/>
          </w:tcPr>
          <w:p w14:paraId="5CD475B4" w14:textId="77777777" w:rsidR="006D61E3" w:rsidRDefault="006D61E3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6D6E864E" w14:textId="77777777" w:rsidR="006D61E3" w:rsidRDefault="006D61E3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4235566" w14:textId="77777777" w:rsidR="006D61E3" w:rsidRDefault="006D61E3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A8FF5A9" w14:textId="77777777" w:rsidR="006D61E3" w:rsidRDefault="0046480D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  <w:lang w:val="en-IN"/>
        </w:rPr>
        <w:drawing>
          <wp:inline distT="0" distB="0" distL="0" distR="0" wp14:anchorId="56D11E11" wp14:editId="2F7B54EF">
            <wp:extent cx="3466465" cy="1311910"/>
            <wp:effectExtent l="0" t="0" r="0" b="0"/>
            <wp:docPr id="3" name="image1.png" descr="C:\Users\ANKITHA\Desktop\download (1)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C:\Users\ANKITHA\Desktop\download (1)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466465" cy="131191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FD01270" w14:textId="77777777" w:rsidR="006D61E3" w:rsidRDefault="006D61E3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C601574" w14:textId="77777777" w:rsidR="006D61E3" w:rsidRDefault="0046480D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igure 1.1: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xyz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(Figure chapter number. Number)</w:t>
      </w:r>
    </w:p>
    <w:p w14:paraId="5D23B08C" w14:textId="77777777" w:rsidR="006D61E3" w:rsidRDefault="006D61E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3D38C78C" w14:textId="77777777" w:rsidR="006D61E3" w:rsidRDefault="0046480D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References (font - Times new roman, font size- 10, justified, bullet numbered as [1])</w:t>
      </w:r>
    </w:p>
    <w:p w14:paraId="464C13C9" w14:textId="77777777" w:rsidR="006D61E3" w:rsidRDefault="0046480D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200" w:line="240" w:lineRule="auto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Emma Carlen and Erling Strandberg, “Genetic Parameters for Clinical Mastitis, </w:t>
      </w:r>
      <w:proofErr w:type="spellStart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Somaic</w:t>
      </w:r>
      <w:proofErr w:type="spellEnd"/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Cell Score, and Production in the First Three Lactations of Swedish”, </w:t>
      </w:r>
      <w:r>
        <w:rPr>
          <w:rFonts w:ascii="Times New Roman" w:eastAsia="Times New Roman" w:hAnsi="Times New Roman" w:cs="Times New Roman"/>
          <w:i/>
          <w:color w:val="FF0000"/>
          <w:sz w:val="20"/>
          <w:szCs w:val="20"/>
        </w:rPr>
        <w:t>Journal of Dairy Science</w:t>
      </w:r>
      <w:r>
        <w:rPr>
          <w:rFonts w:ascii="Times New Roman" w:eastAsia="Times New Roman" w:hAnsi="Times New Roman" w:cs="Times New Roman"/>
          <w:color w:val="000000"/>
          <w:sz w:val="20"/>
          <w:szCs w:val="20"/>
        </w:rPr>
        <w:t>, vol. 87, no. 9, pp.306-3071, Oct. 2004.</w:t>
      </w:r>
    </w:p>
    <w:p w14:paraId="6F9FDC42" w14:textId="77777777" w:rsidR="006D61E3" w:rsidRDefault="0046480D">
      <w:pPr>
        <w:jc w:val="both"/>
        <w:rPr>
          <w:rFonts w:ascii="Times New Roman" w:eastAsia="Times New Roman" w:hAnsi="Times New Roman" w:cs="Times New Roman"/>
          <w:color w:val="FF0000"/>
          <w:sz w:val="32"/>
          <w:szCs w:val="32"/>
        </w:rPr>
      </w:pPr>
      <w:r>
        <w:rPr>
          <w:rFonts w:ascii="Times New Roman" w:eastAsia="Times New Roman" w:hAnsi="Times New Roman" w:cs="Times New Roman"/>
          <w:color w:val="FF0000"/>
          <w:sz w:val="32"/>
          <w:szCs w:val="32"/>
        </w:rPr>
        <w:t>Note</w:t>
      </w:r>
    </w:p>
    <w:p w14:paraId="62D1D2CD" w14:textId="77777777" w:rsidR="006D61E3" w:rsidRDefault="0046480D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Within a chapter do not leave the space</w:t>
      </w:r>
    </w:p>
    <w:p w14:paraId="2690E202" w14:textId="77777777" w:rsidR="006D61E3" w:rsidRDefault="0046480D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Citation to be provided wherever its applicable [1]</w:t>
      </w:r>
    </w:p>
    <w:p w14:paraId="1F3B30E8" w14:textId="77777777" w:rsidR="006D61E3" w:rsidRDefault="0046480D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Table and figure references should be included in the explanatory content. (example figure 1.1 shows that</w:t>
      </w:r>
      <w:proofErr w:type="gramStart"/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…..</w:t>
      </w:r>
      <w:proofErr w:type="gramEnd"/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or table 1.1 describes that…etc.</w:t>
      </w:r>
    </w:p>
    <w:p w14:paraId="3CD00761" w14:textId="77777777" w:rsidR="006D61E3" w:rsidRDefault="006D61E3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jc w:val="both"/>
        <w:rPr>
          <w:rFonts w:ascii="Times New Roman" w:eastAsia="Times New Roman" w:hAnsi="Times New Roman" w:cs="Times New Roman"/>
          <w:color w:val="000000"/>
          <w:sz w:val="32"/>
          <w:szCs w:val="32"/>
        </w:rPr>
      </w:pPr>
    </w:p>
    <w:p w14:paraId="665A7BC9" w14:textId="0385D679" w:rsidR="000E029D" w:rsidRPr="000E029D" w:rsidRDefault="000E029D" w:rsidP="000E029D">
      <w:pPr>
        <w:pBdr>
          <w:top w:val="nil"/>
          <w:left w:val="nil"/>
          <w:bottom w:val="nil"/>
          <w:right w:val="nil"/>
          <w:between w:val="nil"/>
        </w:pBdr>
        <w:ind w:left="720"/>
        <w:jc w:val="both"/>
        <w:rPr>
          <w:rFonts w:ascii="Times New Roman" w:eastAsia="Times New Roman" w:hAnsi="Times New Roman" w:cs="Times New Roman"/>
          <w:b/>
          <w:color w:val="000000"/>
          <w:sz w:val="32"/>
          <w:szCs w:val="32"/>
          <w:lang w:val="en-IN"/>
        </w:rPr>
      </w:pPr>
      <w:r w:rsidRPr="000E029D">
        <w:rPr>
          <w:rFonts w:ascii="Times New Roman" w:eastAsia="Times New Roman" w:hAnsi="Times New Roman" w:cs="Times New Roman"/>
          <w:b/>
          <w:color w:val="000000"/>
          <w:sz w:val="32"/>
          <w:szCs w:val="32"/>
          <w:lang w:val="en-IN"/>
        </w:rPr>
        <w:t>borderRadius:'10px</w:t>
      </w:r>
      <w:proofErr w:type="gramStart"/>
      <w:r w:rsidRPr="000E029D">
        <w:rPr>
          <w:rFonts w:ascii="Times New Roman" w:eastAsia="Times New Roman" w:hAnsi="Times New Roman" w:cs="Times New Roman"/>
          <w:b/>
          <w:color w:val="000000"/>
          <w:sz w:val="32"/>
          <w:szCs w:val="32"/>
          <w:lang w:val="en-IN"/>
        </w:rPr>
        <w:t>',borderRadius</w:t>
      </w:r>
      <w:proofErr w:type="gramEnd"/>
      <w:r w:rsidRPr="000E029D">
        <w:rPr>
          <w:rFonts w:ascii="Times New Roman" w:eastAsia="Times New Roman" w:hAnsi="Times New Roman" w:cs="Times New Roman"/>
          <w:b/>
          <w:color w:val="000000"/>
          <w:sz w:val="32"/>
          <w:szCs w:val="32"/>
          <w:lang w:val="en-IN"/>
        </w:rPr>
        <w:t>:'10px',</w:t>
      </w:r>
    </w:p>
    <w:p w14:paraId="13B7D893" w14:textId="77777777" w:rsidR="006D61E3" w:rsidRDefault="006D61E3" w:rsidP="000E029D"/>
    <w:p w14:paraId="0EFC4C0F" w14:textId="77777777" w:rsidR="006D61E3" w:rsidRDefault="006D61E3"/>
    <w:p w14:paraId="7FFE87F4" w14:textId="77777777" w:rsidR="006D61E3" w:rsidRDefault="006D61E3"/>
    <w:p w14:paraId="62B297CC" w14:textId="77777777" w:rsidR="006D61E3" w:rsidRDefault="006D61E3"/>
    <w:p w14:paraId="78764632" w14:textId="77777777" w:rsidR="006D61E3" w:rsidRDefault="006D61E3"/>
    <w:p w14:paraId="6C6FEB3D" w14:textId="77777777" w:rsidR="006D61E3" w:rsidRDefault="006D61E3"/>
    <w:p w14:paraId="1CA085C3" w14:textId="77777777" w:rsidR="006D61E3" w:rsidRDefault="006D61E3"/>
    <w:p w14:paraId="55385464" w14:textId="77777777" w:rsidR="006D61E3" w:rsidRDefault="006D61E3"/>
    <w:p w14:paraId="6D0A7643" w14:textId="77777777" w:rsidR="006D61E3" w:rsidRDefault="006D61E3"/>
    <w:p w14:paraId="4567E4CC" w14:textId="77777777" w:rsidR="006D61E3" w:rsidRDefault="006D61E3"/>
    <w:p w14:paraId="3DC134B6" w14:textId="77777777" w:rsidR="006D61E3" w:rsidRDefault="006D61E3"/>
    <w:p w14:paraId="380FF259" w14:textId="1A6625D3" w:rsidR="006D61E3" w:rsidRDefault="00C624CE">
      <w:r>
        <w:tab/>
      </w:r>
    </w:p>
    <w:sectPr w:rsidR="006D61E3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FB8BF8" w14:textId="77777777" w:rsidR="00BA35F6" w:rsidRDefault="00BA35F6">
      <w:pPr>
        <w:spacing w:after="0" w:line="240" w:lineRule="auto"/>
      </w:pPr>
      <w:r>
        <w:separator/>
      </w:r>
    </w:p>
  </w:endnote>
  <w:endnote w:type="continuationSeparator" w:id="0">
    <w:p w14:paraId="2366C7A3" w14:textId="77777777" w:rsidR="00BA35F6" w:rsidRDefault="00BA35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AED6B6" w14:textId="77777777" w:rsidR="006D61E3" w:rsidRDefault="006D61E3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color w:val="000000"/>
        <w:sz w:val="18"/>
        <w:szCs w:val="18"/>
      </w:rPr>
    </w:pPr>
  </w:p>
  <w:tbl>
    <w:tblPr>
      <w:tblStyle w:val="a0"/>
      <w:tblW w:w="9360" w:type="dxa"/>
      <w:jc w:val="center"/>
      <w:tblLayout w:type="fixed"/>
      <w:tblLook w:val="0400" w:firstRow="0" w:lastRow="0" w:firstColumn="0" w:lastColumn="0" w:noHBand="0" w:noVBand="1"/>
    </w:tblPr>
    <w:tblGrid>
      <w:gridCol w:w="4686"/>
      <w:gridCol w:w="4674"/>
    </w:tblGrid>
    <w:tr w:rsidR="006D61E3" w14:paraId="44DA9E61" w14:textId="77777777">
      <w:trPr>
        <w:trHeight w:val="115"/>
        <w:jc w:val="center"/>
      </w:trPr>
      <w:tc>
        <w:tcPr>
          <w:tcW w:w="4686" w:type="dxa"/>
          <w:shd w:val="clear" w:color="auto" w:fill="5B9BD5"/>
          <w:tcMar>
            <w:top w:w="0" w:type="dxa"/>
            <w:bottom w:w="0" w:type="dxa"/>
          </w:tcMar>
        </w:tcPr>
        <w:p w14:paraId="346FC322" w14:textId="77777777" w:rsidR="006D61E3" w:rsidRDefault="006D61E3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spacing w:after="0" w:line="240" w:lineRule="auto"/>
            <w:rPr>
              <w:smallCaps/>
              <w:color w:val="000000"/>
              <w:sz w:val="18"/>
              <w:szCs w:val="18"/>
            </w:rPr>
          </w:pPr>
        </w:p>
      </w:tc>
      <w:tc>
        <w:tcPr>
          <w:tcW w:w="4674" w:type="dxa"/>
          <w:shd w:val="clear" w:color="auto" w:fill="5B9BD5"/>
          <w:tcMar>
            <w:top w:w="0" w:type="dxa"/>
            <w:bottom w:w="0" w:type="dxa"/>
          </w:tcMar>
        </w:tcPr>
        <w:p w14:paraId="3E9DBFFA" w14:textId="77777777" w:rsidR="006D61E3" w:rsidRDefault="006D61E3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spacing w:after="0" w:line="240" w:lineRule="auto"/>
            <w:jc w:val="right"/>
            <w:rPr>
              <w:smallCaps/>
              <w:color w:val="000000"/>
              <w:sz w:val="18"/>
              <w:szCs w:val="18"/>
            </w:rPr>
          </w:pPr>
        </w:p>
      </w:tc>
    </w:tr>
    <w:tr w:rsidR="006D61E3" w14:paraId="6270CC50" w14:textId="77777777">
      <w:trPr>
        <w:jc w:val="center"/>
      </w:trPr>
      <w:tc>
        <w:tcPr>
          <w:tcW w:w="4686" w:type="dxa"/>
          <w:shd w:val="clear" w:color="auto" w:fill="auto"/>
          <w:vAlign w:val="center"/>
        </w:tcPr>
        <w:p w14:paraId="11FAD0CC" w14:textId="77777777" w:rsidR="006D61E3" w:rsidRDefault="0046480D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spacing w:after="0" w:line="240" w:lineRule="auto"/>
            <w:rPr>
              <w:smallCaps/>
              <w:color w:val="808080"/>
              <w:sz w:val="18"/>
              <w:szCs w:val="18"/>
            </w:rPr>
          </w:pPr>
          <w:r>
            <w:rPr>
              <w:rFonts w:ascii="Times New Roman" w:eastAsia="Times New Roman" w:hAnsi="Times New Roman" w:cs="Times New Roman"/>
              <w:smallCaps/>
              <w:color w:val="808080"/>
              <w:sz w:val="18"/>
              <w:szCs w:val="18"/>
            </w:rPr>
            <w:t>DEPARTMENT OF AI &amp; DS</w:t>
          </w:r>
        </w:p>
      </w:tc>
      <w:tc>
        <w:tcPr>
          <w:tcW w:w="4674" w:type="dxa"/>
          <w:shd w:val="clear" w:color="auto" w:fill="auto"/>
          <w:vAlign w:val="center"/>
        </w:tcPr>
        <w:p w14:paraId="5E28E89E" w14:textId="77777777" w:rsidR="006D61E3" w:rsidRDefault="0046480D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spacing w:after="0" w:line="240" w:lineRule="auto"/>
            <w:jc w:val="right"/>
            <w:rPr>
              <w:rFonts w:ascii="Times New Roman" w:eastAsia="Times New Roman" w:hAnsi="Times New Roman" w:cs="Times New Roman"/>
              <w:smallCaps/>
              <w:color w:val="808080"/>
              <w:sz w:val="18"/>
              <w:szCs w:val="18"/>
            </w:rPr>
          </w:pPr>
          <w:r>
            <w:rPr>
              <w:rFonts w:ascii="Times New Roman" w:eastAsia="Times New Roman" w:hAnsi="Times New Roman" w:cs="Times New Roman"/>
              <w:smallCaps/>
              <w:color w:val="808080"/>
              <w:sz w:val="18"/>
              <w:szCs w:val="18"/>
            </w:rPr>
            <w:fldChar w:fldCharType="begin"/>
          </w:r>
          <w:r>
            <w:rPr>
              <w:rFonts w:ascii="Times New Roman" w:eastAsia="Times New Roman" w:hAnsi="Times New Roman" w:cs="Times New Roman"/>
              <w:smallCaps/>
              <w:color w:val="808080"/>
              <w:sz w:val="18"/>
              <w:szCs w:val="18"/>
            </w:rPr>
            <w:instrText>PAGE</w:instrText>
          </w:r>
          <w:r>
            <w:rPr>
              <w:rFonts w:ascii="Times New Roman" w:eastAsia="Times New Roman" w:hAnsi="Times New Roman" w:cs="Times New Roman"/>
              <w:smallCaps/>
              <w:color w:val="808080"/>
              <w:sz w:val="18"/>
              <w:szCs w:val="18"/>
            </w:rPr>
            <w:fldChar w:fldCharType="separate"/>
          </w:r>
          <w:r w:rsidR="002877A8">
            <w:rPr>
              <w:rFonts w:ascii="Times New Roman" w:eastAsia="Times New Roman" w:hAnsi="Times New Roman" w:cs="Times New Roman"/>
              <w:smallCaps/>
              <w:noProof/>
              <w:color w:val="808080"/>
              <w:sz w:val="18"/>
              <w:szCs w:val="18"/>
            </w:rPr>
            <w:t>2</w:t>
          </w:r>
          <w:r>
            <w:rPr>
              <w:rFonts w:ascii="Times New Roman" w:eastAsia="Times New Roman" w:hAnsi="Times New Roman" w:cs="Times New Roman"/>
              <w:smallCaps/>
              <w:color w:val="808080"/>
              <w:sz w:val="18"/>
              <w:szCs w:val="18"/>
            </w:rPr>
            <w:fldChar w:fldCharType="end"/>
          </w:r>
        </w:p>
      </w:tc>
    </w:tr>
  </w:tbl>
  <w:p w14:paraId="1C5B0DE1" w14:textId="77777777" w:rsidR="006D61E3" w:rsidRDefault="006D61E3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7DDD86" w14:textId="77777777" w:rsidR="00BA35F6" w:rsidRDefault="00BA35F6">
      <w:pPr>
        <w:spacing w:after="0" w:line="240" w:lineRule="auto"/>
      </w:pPr>
      <w:r>
        <w:separator/>
      </w:r>
    </w:p>
  </w:footnote>
  <w:footnote w:type="continuationSeparator" w:id="0">
    <w:p w14:paraId="71355AA7" w14:textId="77777777" w:rsidR="00BA35F6" w:rsidRDefault="00BA35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090164" w14:textId="77777777" w:rsidR="006D61E3" w:rsidRDefault="0046480D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  <w:sz w:val="18"/>
        <w:szCs w:val="18"/>
      </w:rPr>
    </w:pPr>
    <w:r>
      <w:rPr>
        <w:color w:val="000000"/>
        <w:sz w:val="18"/>
        <w:szCs w:val="18"/>
      </w:rPr>
      <w:t>Project titl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3817E3"/>
    <w:multiLevelType w:val="multilevel"/>
    <w:tmpl w:val="09D6C442"/>
    <w:lvl w:ilvl="0">
      <w:start w:val="1"/>
      <w:numFmt w:val="decimal"/>
      <w:lvlText w:val="[%1]"/>
      <w:lvlJc w:val="left"/>
      <w:pPr>
        <w:ind w:left="851" w:hanging="491"/>
      </w:pPr>
      <w:rPr>
        <w:rFonts w:ascii="Times New Roman" w:eastAsia="Times New Roman" w:hAnsi="Times New Roman" w:cs="Times New Roman"/>
        <w:b w:val="0"/>
        <w:i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AE7C94"/>
    <w:multiLevelType w:val="multilevel"/>
    <w:tmpl w:val="05A01156"/>
    <w:lvl w:ilvl="0">
      <w:start w:val="1"/>
      <w:numFmt w:val="lowerLetter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3C54231B"/>
    <w:multiLevelType w:val="multilevel"/>
    <w:tmpl w:val="F3A214EE"/>
    <w:lvl w:ilvl="0">
      <w:start w:val="1"/>
      <w:numFmt w:val="lowerLetter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43B66F6C"/>
    <w:multiLevelType w:val="multilevel"/>
    <w:tmpl w:val="95F07C9A"/>
    <w:lvl w:ilvl="0">
      <w:start w:val="1"/>
      <w:numFmt w:val="lowerLetter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4EB95C5E"/>
    <w:multiLevelType w:val="multilevel"/>
    <w:tmpl w:val="8FB6D8C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4EF54CC4"/>
    <w:multiLevelType w:val="multilevel"/>
    <w:tmpl w:val="673259D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CDB2CA7"/>
    <w:multiLevelType w:val="multilevel"/>
    <w:tmpl w:val="96F8340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453330279">
    <w:abstractNumId w:val="3"/>
  </w:num>
  <w:num w:numId="2" w16cid:durableId="624628041">
    <w:abstractNumId w:val="4"/>
  </w:num>
  <w:num w:numId="3" w16cid:durableId="930746053">
    <w:abstractNumId w:val="6"/>
  </w:num>
  <w:num w:numId="4" w16cid:durableId="610476263">
    <w:abstractNumId w:val="0"/>
  </w:num>
  <w:num w:numId="5" w16cid:durableId="1976132855">
    <w:abstractNumId w:val="5"/>
  </w:num>
  <w:num w:numId="6" w16cid:durableId="772359276">
    <w:abstractNumId w:val="1"/>
  </w:num>
  <w:num w:numId="7" w16cid:durableId="89951365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UwNrQwNDC3NDS2tDBX0lEKTi0uzszPAykwrAUAvycP8SwAAAA="/>
  </w:docVars>
  <w:rsids>
    <w:rsidRoot w:val="006D61E3"/>
    <w:rsid w:val="000E029D"/>
    <w:rsid w:val="002877A8"/>
    <w:rsid w:val="0046480D"/>
    <w:rsid w:val="006D61E3"/>
    <w:rsid w:val="00BA35F6"/>
    <w:rsid w:val="00BC17F2"/>
    <w:rsid w:val="00C624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E14B00"/>
  <w15:docId w15:val="{C3AB9439-BF96-4575-9A35-6AB310188F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0E029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ListParagraph">
    <w:name w:val="List Paragraph"/>
    <w:basedOn w:val="Normal"/>
    <w:uiPriority w:val="34"/>
    <w:qFormat/>
    <w:rsid w:val="00427DF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E58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5815"/>
  </w:style>
  <w:style w:type="paragraph" w:styleId="Footer">
    <w:name w:val="footer"/>
    <w:basedOn w:val="Normal"/>
    <w:link w:val="FooterChar"/>
    <w:uiPriority w:val="99"/>
    <w:unhideWhenUsed/>
    <w:rsid w:val="002E58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5815"/>
  </w:style>
  <w:style w:type="table" w:styleId="TableGrid">
    <w:name w:val="Table Grid"/>
    <w:basedOn w:val="TableNormal"/>
    <w:uiPriority w:val="39"/>
    <w:rsid w:val="008936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  <w:tblCellMar>
        <w:top w:w="144" w:type="dxa"/>
        <w:left w:w="115" w:type="dxa"/>
        <w:bottom w:w="144" w:type="dxa"/>
        <w:right w:w="115" w:type="dxa"/>
      </w:tblCellMar>
    </w:tblPr>
  </w:style>
  <w:style w:type="paragraph" w:styleId="NoSpacing">
    <w:name w:val="No Spacing"/>
    <w:uiPriority w:val="1"/>
    <w:qFormat/>
    <w:rsid w:val="000E029D"/>
    <w:pPr>
      <w:spacing w:after="0" w:line="240" w:lineRule="auto"/>
    </w:pPr>
  </w:style>
  <w:style w:type="character" w:customStyle="1" w:styleId="Heading7Char">
    <w:name w:val="Heading 7 Char"/>
    <w:basedOn w:val="DefaultParagraphFont"/>
    <w:link w:val="Heading7"/>
    <w:uiPriority w:val="9"/>
    <w:rsid w:val="000E029D"/>
    <w:rPr>
      <w:rFonts w:asciiTheme="majorHAnsi" w:eastAsiaTheme="majorEastAsia" w:hAnsiTheme="majorHAnsi" w:cstheme="majorBidi"/>
      <w:i/>
      <w:iCs/>
      <w:color w:val="1F4D78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808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776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31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hkoYvJ+tDKNaYnRchgi60CmFV7Eg==">CgMxLjAyCGguZ2pkZ3hzOAByITEtSDhjTjltalItZDRfcHNKZHBEMVdRS181NVVkU0o4Yg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0</TotalTime>
  <Pages>1</Pages>
  <Words>404</Words>
  <Characters>230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partment of AI &amp; DS</dc:creator>
  <cp:lastModifiedBy>Khyathi Shetty</cp:lastModifiedBy>
  <cp:revision>4</cp:revision>
  <dcterms:created xsi:type="dcterms:W3CDTF">2024-03-24T02:53:00Z</dcterms:created>
  <dcterms:modified xsi:type="dcterms:W3CDTF">2024-04-04T10:34:00Z</dcterms:modified>
</cp:coreProperties>
</file>